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CF766" w14:textId="77777777" w:rsidR="00E51341" w:rsidRDefault="002616A5" w:rsidP="009A20DE">
      <w:pPr>
        <w:tabs>
          <w:tab w:val="left" w:pos="4856"/>
          <w:tab w:val="left" w:pos="7522"/>
        </w:tabs>
        <w:ind w:left="-1418"/>
      </w:pPr>
      <w:r>
        <w:rPr>
          <w:noProof/>
          <w:lang w:eastAsia="en-IN"/>
        </w:rPr>
        <mc:AlternateContent>
          <mc:Choice Requires="wps">
            <w:drawing>
              <wp:anchor distT="45720" distB="45720" distL="114300" distR="114300" simplePos="0" relativeHeight="251660288" behindDoc="1" locked="0" layoutInCell="1" allowOverlap="1" wp14:anchorId="772CF767" wp14:editId="2A2FDACF">
                <wp:simplePos x="0" y="0"/>
                <wp:positionH relativeFrom="margin">
                  <wp:align>center</wp:align>
                </wp:positionH>
                <wp:positionV relativeFrom="paragraph">
                  <wp:posOffset>1716540</wp:posOffset>
                </wp:positionV>
                <wp:extent cx="6720840" cy="8543925"/>
                <wp:effectExtent l="0" t="0" r="22860" b="28575"/>
                <wp:wrapThrough wrapText="bothSides">
                  <wp:wrapPolygon edited="0">
                    <wp:start x="0" y="0"/>
                    <wp:lineTo x="0" y="21624"/>
                    <wp:lineTo x="21612" y="21624"/>
                    <wp:lineTo x="2161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0840" cy="8543925"/>
                        </a:xfrm>
                        <a:prstGeom prst="rect">
                          <a:avLst/>
                        </a:prstGeom>
                        <a:solidFill>
                          <a:srgbClr val="FFFFFF"/>
                        </a:solidFill>
                        <a:ln w="9525">
                          <a:solidFill>
                            <a:schemeClr val="bg1"/>
                          </a:solidFill>
                          <a:miter lim="800000"/>
                          <a:headEnd/>
                          <a:tailEnd/>
                        </a:ln>
                      </wps:spPr>
                      <wps:txbx>
                        <w:txbxContent>
                          <w:p w14:paraId="772CF775" w14:textId="77777777" w:rsidR="00512286" w:rsidRPr="00E80DF2" w:rsidRDefault="00512286" w:rsidP="00E80DF2">
                            <w:pPr>
                              <w:spacing w:after="150" w:line="276" w:lineRule="auto"/>
                              <w:rPr>
                                <w:rFonts w:ascii="Arial" w:eastAsia="Times New Roman" w:hAnsi="Arial" w:cs="Arial"/>
                                <w:color w:val="000000" w:themeColor="text1"/>
                                <w:sz w:val="24"/>
                                <w:szCs w:val="24"/>
                                <w:lang w:eastAsia="en-IN"/>
                              </w:rPr>
                            </w:pPr>
                          </w:p>
                          <w:p w14:paraId="772CF776"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r w:rsidRPr="00E80DF2">
                              <w:rPr>
                                <w:rFonts w:ascii="Arial" w:eastAsia="Times New Roman" w:hAnsi="Arial" w:cs="Arial"/>
                                <w:color w:val="000000" w:themeColor="text1"/>
                                <w:sz w:val="24"/>
                                <w:szCs w:val="24"/>
                                <w:lang w:eastAsia="en-IN"/>
                              </w:rPr>
                              <w:t>[Today’s Date]</w:t>
                            </w:r>
                          </w:p>
                          <w:p w14:paraId="772CF777"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p>
                          <w:p w14:paraId="772CF778"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r w:rsidRPr="00E80DF2">
                              <w:rPr>
                                <w:rFonts w:ascii="Arial" w:eastAsia="Times New Roman" w:hAnsi="Arial" w:cs="Arial"/>
                                <w:color w:val="000000" w:themeColor="text1"/>
                                <w:sz w:val="24"/>
                                <w:szCs w:val="24"/>
                                <w:lang w:eastAsia="en-IN"/>
                              </w:rPr>
                              <w:t>[341 Company Address]</w:t>
                            </w:r>
                            <w:r w:rsidRPr="00E80DF2">
                              <w:rPr>
                                <w:rFonts w:ascii="Arial" w:eastAsia="Times New Roman" w:hAnsi="Arial" w:cs="Arial"/>
                                <w:color w:val="000000" w:themeColor="text1"/>
                                <w:sz w:val="24"/>
                                <w:szCs w:val="24"/>
                                <w:lang w:eastAsia="en-IN"/>
                              </w:rPr>
                              <w:br/>
                              <w:t>[Company City, State xxxxx]</w:t>
                            </w:r>
                            <w:r w:rsidRPr="00E80DF2">
                              <w:rPr>
                                <w:rFonts w:ascii="Arial" w:eastAsia="Times New Roman" w:hAnsi="Arial" w:cs="Arial"/>
                                <w:color w:val="000000" w:themeColor="text1"/>
                                <w:sz w:val="24"/>
                                <w:szCs w:val="24"/>
                                <w:lang w:eastAsia="en-IN"/>
                              </w:rPr>
                              <w:br/>
                              <w:t>[(xxx) xxx-xxxx]</w:t>
                            </w:r>
                            <w:r w:rsidRPr="00E80DF2">
                              <w:rPr>
                                <w:rFonts w:ascii="Arial" w:eastAsia="Times New Roman" w:hAnsi="Arial" w:cs="Arial"/>
                                <w:color w:val="000000" w:themeColor="text1"/>
                                <w:sz w:val="24"/>
                                <w:szCs w:val="24"/>
                                <w:lang w:eastAsia="en-IN"/>
                              </w:rPr>
                              <w:br/>
                              <w:t>[hiring.manager@gmail.com]</w:t>
                            </w:r>
                          </w:p>
                          <w:p w14:paraId="772CF779"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p>
                          <w:p w14:paraId="772CF77A"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r w:rsidRPr="00E80DF2">
                              <w:rPr>
                                <w:rFonts w:ascii="Arial" w:eastAsia="Times New Roman" w:hAnsi="Arial" w:cs="Arial"/>
                                <w:color w:val="000000" w:themeColor="text1"/>
                                <w:sz w:val="24"/>
                                <w:szCs w:val="24"/>
                                <w:lang w:eastAsia="en-IN"/>
                              </w:rPr>
                              <w:t>Dear [Mr./Mrs./Ms.] [Hiring Manager’s Name],</w:t>
                            </w:r>
                          </w:p>
                          <w:p w14:paraId="4FF2B03A"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This letter is regarding my interest in applying for the post of Dog Sitter at [XXX Dog-care Centre]. As an experienced animal care supervisor with three years of experience, I am well-prepared to contribute significantly to the goals and objectives of your Centre. </w:t>
                            </w:r>
                          </w:p>
                          <w:p w14:paraId="2C5F7AD6"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65F82E72"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XXX Dog-care Centre] is held in high regard for its nurturing and protective approach in the field of providing care to dogs while their owners are away. Their ethical activities and practices for the dogs and their playtime are inspiring. I am certain that being a part of your Centre will allow me to upgrade my teaching skills.</w:t>
                            </w:r>
                          </w:p>
                          <w:p w14:paraId="7D1AA8EC"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02CF59F4"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I have thorough knowledge in different areas of Animal care and supervision and have three years of experience in taking care of dogs of various breeds and crossbreeds. At my current place of work at [YYY Centre for Animals], I am responsible for:</w:t>
                            </w:r>
                          </w:p>
                          <w:p w14:paraId="375721E2" w14:textId="77777777" w:rsidR="00E80DF2" w:rsidRDefault="00E80DF2" w:rsidP="00E80DF2">
                            <w:pPr>
                              <w:spacing w:after="0" w:line="276" w:lineRule="auto"/>
                              <w:ind w:left="720"/>
                              <w:textAlignment w:val="baseline"/>
                              <w:rPr>
                                <w:rFonts w:ascii="Arial" w:eastAsia="Times New Roman" w:hAnsi="Arial" w:cs="Arial"/>
                                <w:color w:val="000000" w:themeColor="text1"/>
                                <w:sz w:val="24"/>
                                <w:szCs w:val="24"/>
                                <w:lang w:eastAsia="en-IN" w:bidi="te-IN"/>
                              </w:rPr>
                            </w:pPr>
                          </w:p>
                          <w:p w14:paraId="67BA8EA0" w14:textId="1E442549"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Ensuring that routines are carried out in a hygienic and consistent manner.</w:t>
                            </w:r>
                          </w:p>
                          <w:p w14:paraId="7AFE77AD" w14:textId="77777777"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Ensuring that exercise, socializing with other dogs, and playtime are incorporated in each dog’s schedule.</w:t>
                            </w:r>
                          </w:p>
                          <w:p w14:paraId="0F4219BE" w14:textId="24BBB611"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Operating the center in compliance with all animal welfare licensing standards</w:t>
                            </w:r>
                            <w:r>
                              <w:rPr>
                                <w:rFonts w:ascii="Arial" w:eastAsia="Times New Roman" w:hAnsi="Arial" w:cs="Arial"/>
                                <w:color w:val="000000" w:themeColor="text1"/>
                                <w:sz w:val="24"/>
                                <w:szCs w:val="24"/>
                                <w:lang w:eastAsia="en-IN" w:bidi="te-IN"/>
                              </w:rPr>
                              <w:t>.</w:t>
                            </w:r>
                          </w:p>
                          <w:p w14:paraId="75E24518" w14:textId="77777777"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Preparing nutritional, healthy, and well-balanced food for the dogs depending on their diet chart.</w:t>
                            </w:r>
                          </w:p>
                          <w:p w14:paraId="048196F8" w14:textId="356C9D10"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Supervising daily activities for medium to large-sized dogs</w:t>
                            </w:r>
                            <w:r>
                              <w:rPr>
                                <w:rFonts w:ascii="Arial" w:eastAsia="Times New Roman" w:hAnsi="Arial" w:cs="Arial"/>
                                <w:color w:val="000000" w:themeColor="text1"/>
                                <w:sz w:val="24"/>
                                <w:szCs w:val="24"/>
                                <w:lang w:eastAsia="en-IN" w:bidi="te-IN"/>
                              </w:rPr>
                              <w:t>.</w:t>
                            </w:r>
                          </w:p>
                          <w:p w14:paraId="7A895546" w14:textId="77777777"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Ensuring the safety of the dogs with constant supervision.</w:t>
                            </w:r>
                          </w:p>
                          <w:p w14:paraId="01994C94"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711B7DD7"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I am passionate about this line of work and dogs have a special place in my heart. I am certain that my qualifications and work experience, combined with my skills will readily translate to your environment.</w:t>
                            </w:r>
                          </w:p>
                          <w:p w14:paraId="46B78429"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09560339"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Thank you for your time and consideration.</w:t>
                            </w:r>
                          </w:p>
                          <w:p w14:paraId="7D3AE32B" w14:textId="77777777" w:rsid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294BEE6E" w14:textId="20C33E54"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Sincerely, </w:t>
                            </w:r>
                          </w:p>
                          <w:p w14:paraId="6106C5E1"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Your Name]</w:t>
                            </w:r>
                          </w:p>
                          <w:p w14:paraId="772CF788" w14:textId="77777777" w:rsidR="002616A5" w:rsidRPr="00E80DF2" w:rsidRDefault="002616A5" w:rsidP="00E80DF2">
                            <w:pPr>
                              <w:spacing w:after="150" w:line="276" w:lineRule="auto"/>
                              <w:rPr>
                                <w:rFonts w:ascii="Arial" w:eastAsia="Times New Roman" w:hAnsi="Arial" w:cs="Arial"/>
                                <w:color w:val="000000" w:themeColor="text1"/>
                                <w:sz w:val="24"/>
                                <w:szCs w:val="24"/>
                                <w:lang w:eastAsia="en-IN"/>
                              </w:rPr>
                            </w:pPr>
                          </w:p>
                          <w:p w14:paraId="772CF789" w14:textId="77777777" w:rsidR="00960669" w:rsidRPr="00E80DF2" w:rsidRDefault="00960669" w:rsidP="00E80DF2">
                            <w:pPr>
                              <w:spacing w:after="0" w:line="276" w:lineRule="auto"/>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2CF767" id="_x0000_t202" coordsize="21600,21600" o:spt="202" path="m,l,21600r21600,l21600,xe">
                <v:stroke joinstyle="miter"/>
                <v:path gradientshapeok="t" o:connecttype="rect"/>
              </v:shapetype>
              <v:shape id="Text Box 2" o:spid="_x0000_s1026" type="#_x0000_t202" style="position:absolute;left:0;text-align:left;margin-left:0;margin-top:135.15pt;width:529.2pt;height:672.75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" strokecolor="white [3212]">
                <v:textbox>
                  <w:txbxContent>
                    <w:p w14:paraId="772CF775" w14:textId="77777777" w:rsidR="00512286" w:rsidRPr="00E80DF2" w:rsidRDefault="00512286" w:rsidP="00E80DF2">
                      <w:pPr>
                        <w:spacing w:after="150" w:line="276" w:lineRule="auto"/>
                        <w:rPr>
                          <w:rFonts w:ascii="Arial" w:eastAsia="Times New Roman" w:hAnsi="Arial" w:cs="Arial"/>
                          <w:color w:val="000000" w:themeColor="text1"/>
                          <w:sz w:val="24"/>
                          <w:szCs w:val="24"/>
                          <w:lang w:eastAsia="en-IN"/>
                        </w:rPr>
                      </w:pPr>
                    </w:p>
                    <w:p w14:paraId="772CF776"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r w:rsidRPr="00E80DF2">
                        <w:rPr>
                          <w:rFonts w:ascii="Arial" w:eastAsia="Times New Roman" w:hAnsi="Arial" w:cs="Arial"/>
                          <w:color w:val="000000" w:themeColor="text1"/>
                          <w:sz w:val="24"/>
                          <w:szCs w:val="24"/>
                          <w:lang w:eastAsia="en-IN"/>
                        </w:rPr>
                        <w:t>[Today’s Date]</w:t>
                      </w:r>
                    </w:p>
                    <w:p w14:paraId="772CF777"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p>
                    <w:p w14:paraId="772CF778"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r w:rsidRPr="00E80DF2">
                        <w:rPr>
                          <w:rFonts w:ascii="Arial" w:eastAsia="Times New Roman" w:hAnsi="Arial" w:cs="Arial"/>
                          <w:color w:val="000000" w:themeColor="text1"/>
                          <w:sz w:val="24"/>
                          <w:szCs w:val="24"/>
                          <w:lang w:eastAsia="en-IN"/>
                        </w:rPr>
                        <w:t>[341 Company Address]</w:t>
                      </w:r>
                      <w:r w:rsidRPr="00E80DF2">
                        <w:rPr>
                          <w:rFonts w:ascii="Arial" w:eastAsia="Times New Roman" w:hAnsi="Arial" w:cs="Arial"/>
                          <w:color w:val="000000" w:themeColor="text1"/>
                          <w:sz w:val="24"/>
                          <w:szCs w:val="24"/>
                          <w:lang w:eastAsia="en-IN"/>
                        </w:rPr>
                        <w:br/>
                        <w:t>[Company City, State xxxxx]</w:t>
                      </w:r>
                      <w:r w:rsidRPr="00E80DF2">
                        <w:rPr>
                          <w:rFonts w:ascii="Arial" w:eastAsia="Times New Roman" w:hAnsi="Arial" w:cs="Arial"/>
                          <w:color w:val="000000" w:themeColor="text1"/>
                          <w:sz w:val="24"/>
                          <w:szCs w:val="24"/>
                          <w:lang w:eastAsia="en-IN"/>
                        </w:rPr>
                        <w:br/>
                        <w:t>[(xxx) xxx-xxxx]</w:t>
                      </w:r>
                      <w:r w:rsidRPr="00E80DF2">
                        <w:rPr>
                          <w:rFonts w:ascii="Arial" w:eastAsia="Times New Roman" w:hAnsi="Arial" w:cs="Arial"/>
                          <w:color w:val="000000" w:themeColor="text1"/>
                          <w:sz w:val="24"/>
                          <w:szCs w:val="24"/>
                          <w:lang w:eastAsia="en-IN"/>
                        </w:rPr>
                        <w:br/>
                        <w:t>[hiring.manager@gmail.com]</w:t>
                      </w:r>
                    </w:p>
                    <w:p w14:paraId="772CF779"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p>
                    <w:p w14:paraId="772CF77A" w14:textId="77777777" w:rsidR="00BE13CD" w:rsidRPr="00E80DF2" w:rsidRDefault="00BE13CD" w:rsidP="00E80DF2">
                      <w:pPr>
                        <w:spacing w:after="150" w:line="276" w:lineRule="auto"/>
                        <w:rPr>
                          <w:rFonts w:ascii="Arial" w:eastAsia="Times New Roman" w:hAnsi="Arial" w:cs="Arial"/>
                          <w:color w:val="000000" w:themeColor="text1"/>
                          <w:sz w:val="24"/>
                          <w:szCs w:val="24"/>
                          <w:lang w:eastAsia="en-IN"/>
                        </w:rPr>
                      </w:pPr>
                      <w:r w:rsidRPr="00E80DF2">
                        <w:rPr>
                          <w:rFonts w:ascii="Arial" w:eastAsia="Times New Roman" w:hAnsi="Arial" w:cs="Arial"/>
                          <w:color w:val="000000" w:themeColor="text1"/>
                          <w:sz w:val="24"/>
                          <w:szCs w:val="24"/>
                          <w:lang w:eastAsia="en-IN"/>
                        </w:rPr>
                        <w:t>Dear [Mr./Mrs./Ms.] [Hiring Manager’s Name],</w:t>
                      </w:r>
                    </w:p>
                    <w:p w14:paraId="4FF2B03A"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This letter is regarding my interest in applying for the post of Dog Sitter at [XXX Dog-care Centre]. As an experienced animal care supervisor with three years of experience, I am well-prepared to contribute significantly to the goals and objectives of your Centre. </w:t>
                      </w:r>
                    </w:p>
                    <w:p w14:paraId="2C5F7AD6"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65F82E72"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XXX Dog-care Centre] is held in high regard for its nurturing and protective approach in the field of providing care to dogs while their owners are away. Their ethical activities and practices for the dogs and their playtime are inspiring. I am certain that being a part of your Centre will allow me to upgrade my teaching skills.</w:t>
                      </w:r>
                    </w:p>
                    <w:p w14:paraId="7D1AA8EC"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02CF59F4"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I have thorough knowledge in different areas of Animal care and supervision and have three years of experience in taking care of dogs of various breeds and crossbreeds. At my current place of work at [YYY Centre for Animals], I am responsible for:</w:t>
                      </w:r>
                    </w:p>
                    <w:p w14:paraId="375721E2" w14:textId="77777777" w:rsidR="00E80DF2" w:rsidRDefault="00E80DF2" w:rsidP="00E80DF2">
                      <w:pPr>
                        <w:spacing w:after="0" w:line="276" w:lineRule="auto"/>
                        <w:ind w:left="720"/>
                        <w:textAlignment w:val="baseline"/>
                        <w:rPr>
                          <w:rFonts w:ascii="Arial" w:eastAsia="Times New Roman" w:hAnsi="Arial" w:cs="Arial"/>
                          <w:color w:val="000000" w:themeColor="text1"/>
                          <w:sz w:val="24"/>
                          <w:szCs w:val="24"/>
                          <w:lang w:eastAsia="en-IN" w:bidi="te-IN"/>
                        </w:rPr>
                      </w:pPr>
                    </w:p>
                    <w:p w14:paraId="67BA8EA0" w14:textId="1E442549"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Ensuring that routines are carried out in a hygienic and consistent manner.</w:t>
                      </w:r>
                    </w:p>
                    <w:p w14:paraId="7AFE77AD" w14:textId="77777777"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Ensuring that exercise, socializing with other dogs, and playtime are incorporated in each dog’s schedule.</w:t>
                      </w:r>
                    </w:p>
                    <w:p w14:paraId="0F4219BE" w14:textId="24BBB611"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Operating the center in compliance with all animal welfare licensing standards</w:t>
                      </w:r>
                      <w:r>
                        <w:rPr>
                          <w:rFonts w:ascii="Arial" w:eastAsia="Times New Roman" w:hAnsi="Arial" w:cs="Arial"/>
                          <w:color w:val="000000" w:themeColor="text1"/>
                          <w:sz w:val="24"/>
                          <w:szCs w:val="24"/>
                          <w:lang w:eastAsia="en-IN" w:bidi="te-IN"/>
                        </w:rPr>
                        <w:t>.</w:t>
                      </w:r>
                    </w:p>
                    <w:p w14:paraId="75E24518" w14:textId="77777777"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Preparing nutritional, healthy, and well-balanced food for the dogs depending on their diet chart.</w:t>
                      </w:r>
                    </w:p>
                    <w:p w14:paraId="048196F8" w14:textId="356C9D10"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Supervising daily activities for medium to large-sized dogs</w:t>
                      </w:r>
                      <w:r>
                        <w:rPr>
                          <w:rFonts w:ascii="Arial" w:eastAsia="Times New Roman" w:hAnsi="Arial" w:cs="Arial"/>
                          <w:color w:val="000000" w:themeColor="text1"/>
                          <w:sz w:val="24"/>
                          <w:szCs w:val="24"/>
                          <w:lang w:eastAsia="en-IN" w:bidi="te-IN"/>
                        </w:rPr>
                        <w:t>.</w:t>
                      </w:r>
                    </w:p>
                    <w:p w14:paraId="7A895546" w14:textId="77777777" w:rsidR="00E80DF2" w:rsidRPr="00E80DF2" w:rsidRDefault="00E80DF2" w:rsidP="00E80DF2">
                      <w:pPr>
                        <w:numPr>
                          <w:ilvl w:val="0"/>
                          <w:numId w:val="2"/>
                        </w:numPr>
                        <w:spacing w:after="0" w:line="276" w:lineRule="auto"/>
                        <w:textAlignment w:val="baseline"/>
                        <w:rPr>
                          <w:rFonts w:ascii="Arial" w:eastAsia="Times New Roman" w:hAnsi="Arial" w:cs="Arial"/>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Ensuring the safety of the dogs with constant supervision.</w:t>
                      </w:r>
                    </w:p>
                    <w:p w14:paraId="01994C94"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711B7DD7"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I am passionate about this line of work and dogs have a special place in my heart. I am certain that my qualifications and work experience, combined with my skills will readily translate to your environment.</w:t>
                      </w:r>
                    </w:p>
                    <w:p w14:paraId="46B78429"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09560339"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Thank you for your time and consideration.</w:t>
                      </w:r>
                    </w:p>
                    <w:p w14:paraId="7D3AE32B" w14:textId="77777777" w:rsid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p>
                    <w:p w14:paraId="294BEE6E" w14:textId="20C33E54"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Sincerely, </w:t>
                      </w:r>
                    </w:p>
                    <w:p w14:paraId="6106C5E1" w14:textId="77777777" w:rsidR="00E80DF2" w:rsidRPr="00E80DF2" w:rsidRDefault="00E80DF2" w:rsidP="00E80DF2">
                      <w:pPr>
                        <w:spacing w:after="0" w:line="276" w:lineRule="auto"/>
                        <w:rPr>
                          <w:rFonts w:ascii="Times New Roman" w:eastAsia="Times New Roman" w:hAnsi="Times New Roman" w:cs="Times New Roman"/>
                          <w:color w:val="000000" w:themeColor="text1"/>
                          <w:sz w:val="24"/>
                          <w:szCs w:val="24"/>
                          <w:lang w:eastAsia="en-IN" w:bidi="te-IN"/>
                        </w:rPr>
                      </w:pPr>
                      <w:r w:rsidRPr="00E80DF2">
                        <w:rPr>
                          <w:rFonts w:ascii="Arial" w:eastAsia="Times New Roman" w:hAnsi="Arial" w:cs="Arial"/>
                          <w:color w:val="000000" w:themeColor="text1"/>
                          <w:sz w:val="24"/>
                          <w:szCs w:val="24"/>
                          <w:lang w:eastAsia="en-IN" w:bidi="te-IN"/>
                        </w:rPr>
                        <w:t>[Your Name]</w:t>
                      </w:r>
                    </w:p>
                    <w:p w14:paraId="772CF788" w14:textId="77777777" w:rsidR="002616A5" w:rsidRPr="00E80DF2" w:rsidRDefault="002616A5" w:rsidP="00E80DF2">
                      <w:pPr>
                        <w:spacing w:after="150" w:line="276" w:lineRule="auto"/>
                        <w:rPr>
                          <w:rFonts w:ascii="Arial" w:eastAsia="Times New Roman" w:hAnsi="Arial" w:cs="Arial"/>
                          <w:color w:val="000000" w:themeColor="text1"/>
                          <w:sz w:val="24"/>
                          <w:szCs w:val="24"/>
                          <w:lang w:eastAsia="en-IN"/>
                        </w:rPr>
                      </w:pPr>
                    </w:p>
                    <w:p w14:paraId="772CF789" w14:textId="77777777" w:rsidR="00960669" w:rsidRPr="00E80DF2" w:rsidRDefault="00960669" w:rsidP="00E80DF2">
                      <w:pPr>
                        <w:spacing w:after="0" w:line="276" w:lineRule="auto"/>
                        <w:rPr>
                          <w:color w:val="000000" w:themeColor="text1"/>
                        </w:rPr>
                      </w:pPr>
                    </w:p>
                  </w:txbxContent>
                </v:textbox>
                <w10:wrap type="through" anchorx="margin"/>
              </v:shape>
            </w:pict>
          </mc:Fallback>
        </mc:AlternateContent>
      </w:r>
      <w:r>
        <w:rPr>
          <w:noProof/>
          <w:lang w:eastAsia="en-IN"/>
        </w:rPr>
        <mc:AlternateContent>
          <mc:Choice Requires="wps">
            <w:drawing>
              <wp:anchor distT="0" distB="0" distL="114300" distR="114300" simplePos="0" relativeHeight="251662336" behindDoc="0" locked="0" layoutInCell="1" allowOverlap="1" wp14:anchorId="772CF769" wp14:editId="772CF76A">
                <wp:simplePos x="0" y="0"/>
                <wp:positionH relativeFrom="page">
                  <wp:align>left</wp:align>
                </wp:positionH>
                <wp:positionV relativeFrom="paragraph">
                  <wp:posOffset>554652</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2CF78A"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72CF78B" w14:textId="10169029" w:rsidR="00BE13CD" w:rsidRPr="00E80DF2" w:rsidRDefault="00E80DF2" w:rsidP="00BE13CD">
                            <w:pPr>
                              <w:spacing w:after="0" w:line="240" w:lineRule="auto"/>
                              <w:jc w:val="right"/>
                              <w:rPr>
                                <w:rFonts w:ascii="Palatino Linotype" w:hAnsi="Palatino Linotype"/>
                                <w:b/>
                                <w:sz w:val="44"/>
                                <w:szCs w:val="44"/>
                              </w:rPr>
                            </w:pPr>
                            <w:r w:rsidRPr="00E80DF2">
                              <w:rPr>
                                <w:rFonts w:ascii="Palatino Linotype" w:hAnsi="Palatino Linotype"/>
                                <w:b/>
                                <w:sz w:val="44"/>
                                <w:szCs w:val="44"/>
                              </w:rPr>
                              <w:t>Dog Si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CF769" id="Rectangle 4" o:spid="_x0000_s1027" style="position:absolute;left:0;text-align:left;margin-left:0;margin-top:43.65pt;width:292.6pt;height:80.4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AHFuFv3gAAAAcBAAAPAAAAZHJzL2Rvd25yZXYu&#10;eG1sTI/NTsMwEITvSLyDtUjcqENoIQrZVEBBlAOqKDyAG2+TCHsdxW5+3h5zguNoRjPfFOvJGjFQ&#10;71vHCNeLBARx5XTLNcLX58tVBsIHxVoZx4Qwk4d1eX5WqFy7kT9o2IdaxBL2uUJoQuhyKX3VkFV+&#10;4Tri6B1db1WIsq+l7tUYy62RaZLcSqtajguN6uipoep7f7IIx+fNHIwdh93jNnl9371taTMvES8v&#10;pod7EIGm8BeGX/yIDmVkOrgTay8MQjwSELK7GxDRXWWrFMQBIV1mK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Bxbhb94AAAAHAQAADwAAAAAAAAAAAAAAAAD1BAAAZHJz&#10;L2Rvd25yZXYueG1sUEsFBgAAAAAEAAQA8wAAAAAGAAAAAA==&#10;" fillcolor="#2f5496 [2408]" strokecolor="#1f4d78 [1604]" strokeweight="1pt">
                <v:textbox>
                  <w:txbxContent>
                    <w:p w14:paraId="772CF78A" w14:textId="77777777" w:rsidR="00BE13CD" w:rsidRPr="00960669" w:rsidRDefault="00BE13CD" w:rsidP="00BE13CD">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772CF78B" w14:textId="10169029" w:rsidR="00BE13CD" w:rsidRPr="00E80DF2" w:rsidRDefault="00E80DF2" w:rsidP="00BE13CD">
                      <w:pPr>
                        <w:spacing w:after="0" w:line="240" w:lineRule="auto"/>
                        <w:jc w:val="right"/>
                        <w:rPr>
                          <w:rFonts w:ascii="Palatino Linotype" w:hAnsi="Palatino Linotype"/>
                          <w:b/>
                          <w:sz w:val="44"/>
                          <w:szCs w:val="44"/>
                        </w:rPr>
                      </w:pPr>
                      <w:r w:rsidRPr="00E80DF2">
                        <w:rPr>
                          <w:rFonts w:ascii="Palatino Linotype" w:hAnsi="Palatino Linotype"/>
                          <w:b/>
                          <w:sz w:val="44"/>
                          <w:szCs w:val="44"/>
                        </w:rPr>
                        <w:t>Dog Sitter</w:t>
                      </w:r>
                    </w:p>
                  </w:txbxContent>
                </v:textbox>
                <w10:wrap anchorx="page"/>
              </v:rect>
            </w:pict>
          </mc:Fallback>
        </mc:AlternateContent>
      </w:r>
      <w:r>
        <w:rPr>
          <w:noProof/>
          <w:lang w:eastAsia="en-IN"/>
        </w:rPr>
        <w:drawing>
          <wp:anchor distT="0" distB="0" distL="114300" distR="114300" simplePos="0" relativeHeight="251658240" behindDoc="0" locked="0" layoutInCell="1" allowOverlap="1" wp14:anchorId="772CF76B" wp14:editId="772CF76C">
            <wp:simplePos x="0" y="0"/>
            <wp:positionH relativeFrom="page">
              <wp:align>left</wp:align>
            </wp:positionH>
            <wp:positionV relativeFrom="paragraph">
              <wp:posOffset>-473</wp:posOffset>
            </wp:positionV>
            <wp:extent cx="7714268" cy="5398851"/>
            <wp:effectExtent l="0" t="0" r="1270" b="0"/>
            <wp:wrapThrough wrapText="bothSides">
              <wp:wrapPolygon edited="0">
                <wp:start x="0" y="0"/>
                <wp:lineTo x="0" y="21493"/>
                <wp:lineTo x="21550" y="21493"/>
                <wp:lineTo x="2155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0146" cy="5416962"/>
                    </a:xfrm>
                    <a:prstGeom prst="rect">
                      <a:avLst/>
                    </a:prstGeom>
                    <a:noFill/>
                    <a:ln>
                      <a:noFill/>
                    </a:ln>
                  </pic:spPr>
                </pic:pic>
              </a:graphicData>
            </a:graphic>
            <wp14:sizeRelH relativeFrom="page">
              <wp14:pctWidth>0</wp14:pctWidth>
            </wp14:sizeRelH>
            <wp14:sizeRelV relativeFrom="page">
              <wp14:pctHeight>0</wp14:pctHeight>
            </wp14:sizeRelV>
          </wp:anchor>
        </w:drawing>
      </w:r>
      <w:r w:rsidR="008D1384">
        <w:tab/>
      </w:r>
    </w:p>
    <w:sectPr w:rsidR="00E51341" w:rsidSect="00512286">
      <w:footerReference w:type="default" r:id="rId8"/>
      <w:pgSz w:w="11906" w:h="16838"/>
      <w:pgMar w:top="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CF76F" w14:textId="77777777" w:rsidR="00182442" w:rsidRDefault="00182442" w:rsidP="0041077B">
      <w:pPr>
        <w:spacing w:after="0" w:line="240" w:lineRule="auto"/>
      </w:pPr>
      <w:r>
        <w:separator/>
      </w:r>
    </w:p>
  </w:endnote>
  <w:endnote w:type="continuationSeparator" w:id="0">
    <w:p w14:paraId="772CF770" w14:textId="77777777" w:rsidR="00182442" w:rsidRDefault="00182442"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CF771" w14:textId="77777777" w:rsidR="00512286" w:rsidRPr="004E5A37" w:rsidRDefault="00512286" w:rsidP="00512286">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772CF773" wp14:editId="772CF774">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772CF772"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CF76D" w14:textId="77777777" w:rsidR="00182442" w:rsidRDefault="00182442" w:rsidP="0041077B">
      <w:pPr>
        <w:spacing w:after="0" w:line="240" w:lineRule="auto"/>
      </w:pPr>
      <w:r>
        <w:separator/>
      </w:r>
    </w:p>
  </w:footnote>
  <w:footnote w:type="continuationSeparator" w:id="0">
    <w:p w14:paraId="772CF76E" w14:textId="77777777" w:rsidR="00182442" w:rsidRDefault="00182442"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0E4557"/>
    <w:multiLevelType w:val="multilevel"/>
    <w:tmpl w:val="9C38B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0334CC"/>
    <w:rsid w:val="00182442"/>
    <w:rsid w:val="001A55A8"/>
    <w:rsid w:val="002616A5"/>
    <w:rsid w:val="0041077B"/>
    <w:rsid w:val="00512286"/>
    <w:rsid w:val="00574FC0"/>
    <w:rsid w:val="00651A06"/>
    <w:rsid w:val="00884920"/>
    <w:rsid w:val="008D1384"/>
    <w:rsid w:val="00960669"/>
    <w:rsid w:val="009A20DE"/>
    <w:rsid w:val="00A4341F"/>
    <w:rsid w:val="00BE13CD"/>
    <w:rsid w:val="00BF5DCD"/>
    <w:rsid w:val="00DC6E0F"/>
    <w:rsid w:val="00E51341"/>
    <w:rsid w:val="00E558EC"/>
    <w:rsid w:val="00E80DF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CF766"/>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512286"/>
    <w:rPr>
      <w:color w:val="0563C1" w:themeColor="hyperlink"/>
      <w:u w:val="single"/>
    </w:rPr>
  </w:style>
  <w:style w:type="paragraph" w:customStyle="1" w:styleId="description">
    <w:name w:val="description"/>
    <w:basedOn w:val="Normal"/>
    <w:rsid w:val="00512286"/>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610354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g Sitter Cover Letter Sample</dc:title>
  <dc:subject>Create your Cover Letter using Free Dog Sitter Cover Letter Sample Template</dc:subject>
  <dc:creator>QwikResume.com</dc:creator>
  <cp:keywords/>
  <dc:description/>
  <dcterms:created xsi:type="dcterms:W3CDTF">2021-10-07T06:11:00Z</dcterms:created>
  <dcterms:modified xsi:type="dcterms:W3CDTF">2021-10-07T06:11:00Z</dcterms:modified>
  <cp:category>Other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36655</vt:lpwstr>
  </property>
  <property fmtid="{D5CDD505-2E9C-101B-9397-08002B2CF9AE}" pid="3" name="NXPowerLiteSettings">
    <vt:lpwstr>C7000400038000</vt:lpwstr>
  </property>
  <property fmtid="{D5CDD505-2E9C-101B-9397-08002B2CF9AE}" pid="4" name="NXPowerLiteVersion">
    <vt:lpwstr>S9.0.3</vt:lpwstr>
  </property>
</Properties>
</file>